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CF3" w:rsidRPr="007D3B3E" w:rsidRDefault="00C031AE" w:rsidP="007D3B3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02728"/>
          <w:sz w:val="20"/>
          <w:szCs w:val="20"/>
          <w:lang w:eastAsia="pl-PL"/>
        </w:rPr>
      </w:pPr>
      <w:r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Trzciel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 xml:space="preserve">, </w:t>
      </w:r>
      <w:r w:rsidR="00CB163C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05.02</w:t>
      </w:r>
      <w:r w:rsidR="00542FB1" w:rsidRPr="0094531A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.201</w:t>
      </w:r>
      <w:r w:rsidR="007621C2">
        <w:rPr>
          <w:rFonts w:ascii="Arial" w:eastAsia="Times New Roman" w:hAnsi="Arial" w:cs="Arial"/>
          <w:b/>
          <w:bCs/>
          <w:color w:val="202728"/>
          <w:sz w:val="20"/>
          <w:szCs w:val="20"/>
          <w:lang w:eastAsia="pl-PL"/>
        </w:rPr>
        <w:t>9</w:t>
      </w:r>
    </w:p>
    <w:p w:rsidR="007D3B3E" w:rsidRDefault="007D3B3E" w:rsidP="007D3B3E">
      <w:pPr>
        <w:framePr w:wrap="none" w:vAnchor="page" w:hAnchor="page" w:x="3877" w:y="5198"/>
        <w:rPr>
          <w:sz w:val="2"/>
          <w:szCs w:val="2"/>
        </w:rPr>
      </w:pPr>
    </w:p>
    <w:p w:rsidR="00042C5B" w:rsidRDefault="00042C5B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7621C2" w:rsidRDefault="007621C2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7621C2" w:rsidRPr="007621C2" w:rsidRDefault="007621C2" w:rsidP="007621C2">
      <w:pPr>
        <w:jc w:val="center"/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</w:pPr>
      <w:r w:rsidRPr="007621C2">
        <w:rPr>
          <w:rFonts w:ascii="Arial" w:eastAsia="Times New Roman" w:hAnsi="Arial" w:cs="Arial"/>
          <w:b/>
          <w:iCs/>
          <w:color w:val="202728"/>
          <w:sz w:val="24"/>
          <w:szCs w:val="24"/>
          <w:lang w:eastAsia="pl-PL"/>
        </w:rPr>
        <w:t>Komunikat 3/2019</w:t>
      </w:r>
    </w:p>
    <w:p w:rsidR="007621C2" w:rsidRPr="00075E0A" w:rsidRDefault="007621C2" w:rsidP="00075E0A">
      <w:pPr>
        <w:jc w:val="both"/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</w:pPr>
      <w:r w:rsidRPr="00075E0A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Ilość grających zespołów oraz liczba miejsc w finale</w:t>
      </w:r>
      <w:r w:rsidR="00075E0A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 dla poszczególnych </w:t>
      </w:r>
      <w:r w:rsidR="00D03CCC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>makroregionów</w:t>
      </w:r>
      <w:r w:rsidRPr="00075E0A">
        <w:rPr>
          <w:rFonts w:ascii="Arial" w:eastAsia="Times New Roman" w:hAnsi="Arial" w:cs="Arial"/>
          <w:iCs/>
          <w:color w:val="202728"/>
          <w:sz w:val="20"/>
          <w:szCs w:val="20"/>
          <w:lang w:eastAsia="pl-PL"/>
        </w:rPr>
        <w:t xml:space="preserve"> 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2518"/>
        <w:gridCol w:w="1418"/>
        <w:gridCol w:w="1984"/>
        <w:gridCol w:w="1559"/>
        <w:gridCol w:w="1560"/>
        <w:gridCol w:w="923"/>
      </w:tblGrid>
      <w:tr w:rsidR="007621C2" w:rsidTr="00D03CCC">
        <w:trPr>
          <w:trHeight w:hRule="exact" w:val="340"/>
        </w:trPr>
        <w:tc>
          <w:tcPr>
            <w:tcW w:w="2518" w:type="dxa"/>
            <w:vAlign w:val="center"/>
          </w:tcPr>
          <w:p w:rsidR="007621C2" w:rsidRPr="001C10B3" w:rsidRDefault="007621C2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Y</w:t>
            </w:r>
          </w:p>
        </w:tc>
        <w:tc>
          <w:tcPr>
            <w:tcW w:w="1418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="007621C2"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984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59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60" w:type="dxa"/>
            <w:vAlign w:val="center"/>
          </w:tcPr>
          <w:p w:rsidR="007621C2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="007621C2"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923" w:type="dxa"/>
            <w:vAlign w:val="center"/>
          </w:tcPr>
          <w:p w:rsidR="007621C2" w:rsidRPr="00BD3394" w:rsidRDefault="007621C2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7621C2" w:rsidTr="00D03CCC">
        <w:trPr>
          <w:trHeight w:hRule="exact" w:val="672"/>
        </w:trPr>
        <w:tc>
          <w:tcPr>
            <w:tcW w:w="2518" w:type="dxa"/>
            <w:vAlign w:val="center"/>
          </w:tcPr>
          <w:p w:rsidR="007621C2" w:rsidRPr="00392AA6" w:rsidRDefault="007621C2" w:rsidP="00075E0A">
            <w:pPr>
              <w:spacing w:before="120" w:after="120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L</w:t>
            </w: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iczba drużyn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 grających w </w:t>
            </w:r>
            <w:r w:rsidR="00D03CCC">
              <w:rPr>
                <w:rFonts w:ascii="Arial" w:eastAsia="Times New Roman" w:hAnsi="Arial" w:cs="Arial"/>
                <w:iCs/>
                <w:color w:val="202728"/>
                <w:sz w:val="20"/>
                <w:szCs w:val="20"/>
                <w:lang w:eastAsia="pl-PL"/>
              </w:rPr>
              <w:t>makroregionie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 2018/19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9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8</w:t>
            </w:r>
          </w:p>
        </w:tc>
        <w:tc>
          <w:tcPr>
            <w:tcW w:w="1560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5</w:t>
            </w:r>
          </w:p>
        </w:tc>
        <w:tc>
          <w:tcPr>
            <w:tcW w:w="923" w:type="dxa"/>
            <w:vAlign w:val="center"/>
          </w:tcPr>
          <w:p w:rsidR="007621C2" w:rsidRPr="00CB163C" w:rsidRDefault="007621C2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Cs/>
                <w:color w:val="202728"/>
                <w:sz w:val="24"/>
                <w:szCs w:val="24"/>
                <w:lang w:eastAsia="pl-PL"/>
              </w:rPr>
              <w:t>31</w:t>
            </w:r>
          </w:p>
        </w:tc>
      </w:tr>
      <w:tr w:rsidR="007621C2" w:rsidTr="00D03CCC">
        <w:trPr>
          <w:trHeight w:hRule="exact" w:val="558"/>
        </w:trPr>
        <w:tc>
          <w:tcPr>
            <w:tcW w:w="2518" w:type="dxa"/>
            <w:vAlign w:val="center"/>
          </w:tcPr>
          <w:p w:rsidR="007621C2" w:rsidRPr="00392AA6" w:rsidRDefault="007621C2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w </w:t>
            </w:r>
            <w:r w:rsidRPr="00392AA6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vAlign w:val="center"/>
          </w:tcPr>
          <w:p w:rsidR="007621C2" w:rsidRPr="00392AA6" w:rsidRDefault="00CB163C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923" w:type="dxa"/>
            <w:vAlign w:val="center"/>
          </w:tcPr>
          <w:p w:rsidR="007621C2" w:rsidRPr="00CB163C" w:rsidRDefault="00CB163C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7621C2" w:rsidRPr="001C10B3" w:rsidRDefault="007621C2" w:rsidP="00D03CCC">
      <w:pPr>
        <w:spacing w:before="120" w:after="0"/>
        <w:rPr>
          <w:rFonts w:ascii="Arial" w:eastAsia="Times New Roman" w:hAnsi="Arial" w:cs="Arial"/>
          <w:i/>
          <w:iCs/>
          <w:color w:val="202728"/>
          <w:sz w:val="18"/>
          <w:szCs w:val="18"/>
          <w:lang w:eastAsia="pl-PL"/>
        </w:rPr>
      </w:pPr>
    </w:p>
    <w:tbl>
      <w:tblPr>
        <w:tblStyle w:val="Tabela-Siatka"/>
        <w:tblW w:w="9962" w:type="dxa"/>
        <w:tblLayout w:type="fixed"/>
        <w:tblLook w:val="04A0" w:firstRow="1" w:lastRow="0" w:firstColumn="1" w:lastColumn="0" w:noHBand="0" w:noVBand="1"/>
      </w:tblPr>
      <w:tblGrid>
        <w:gridCol w:w="2518"/>
        <w:gridCol w:w="1418"/>
        <w:gridCol w:w="1984"/>
        <w:gridCol w:w="1559"/>
        <w:gridCol w:w="1560"/>
        <w:gridCol w:w="923"/>
      </w:tblGrid>
      <w:tr w:rsidR="00D03CCC" w:rsidTr="00D03CCC">
        <w:trPr>
          <w:trHeight w:hRule="exact" w:val="340"/>
        </w:trPr>
        <w:tc>
          <w:tcPr>
            <w:tcW w:w="2518" w:type="dxa"/>
            <w:vAlign w:val="center"/>
          </w:tcPr>
          <w:p w:rsidR="00D03CCC" w:rsidRPr="001C10B3" w:rsidRDefault="00D03CCC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1C10B3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ŁODZICZKI</w:t>
            </w:r>
          </w:p>
        </w:tc>
        <w:tc>
          <w:tcPr>
            <w:tcW w:w="1418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p</w:t>
            </w:r>
            <w:r w:rsidRPr="00BD3394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omorski</w:t>
            </w: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984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w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ielk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59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zowiec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1560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ałopolski</w:t>
            </w: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m</w:t>
            </w:r>
          </w:p>
        </w:tc>
        <w:tc>
          <w:tcPr>
            <w:tcW w:w="923" w:type="dxa"/>
            <w:vAlign w:val="center"/>
          </w:tcPr>
          <w:p w:rsidR="00D03CCC" w:rsidRPr="00BD3394" w:rsidRDefault="00D03CCC" w:rsidP="00D03CCC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</w:pPr>
            <w:r w:rsidRPr="00BD3394"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Razem</w:t>
            </w:r>
          </w:p>
        </w:tc>
      </w:tr>
      <w:tr w:rsidR="007621C2" w:rsidTr="00D03CCC">
        <w:trPr>
          <w:trHeight w:hRule="exact" w:val="656"/>
        </w:trPr>
        <w:tc>
          <w:tcPr>
            <w:tcW w:w="2518" w:type="dxa"/>
            <w:vAlign w:val="center"/>
          </w:tcPr>
          <w:p w:rsidR="007621C2" w:rsidRPr="00392AA6" w:rsidRDefault="00D03CCC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L</w:t>
            </w: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iczba drużyn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 grających w </w:t>
            </w:r>
            <w:r>
              <w:rPr>
                <w:rFonts w:ascii="Arial" w:eastAsia="Times New Roman" w:hAnsi="Arial" w:cs="Arial"/>
                <w:iCs/>
                <w:color w:val="202728"/>
                <w:sz w:val="20"/>
                <w:szCs w:val="20"/>
                <w:lang w:eastAsia="pl-PL"/>
              </w:rPr>
              <w:t>makroregionie</w:t>
            </w: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 2018/19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10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7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6</w:t>
            </w:r>
          </w:p>
        </w:tc>
        <w:tc>
          <w:tcPr>
            <w:tcW w:w="1560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b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923" w:type="dxa"/>
            <w:vAlign w:val="center"/>
          </w:tcPr>
          <w:p w:rsidR="007621C2" w:rsidRPr="00CB163C" w:rsidRDefault="007621C2" w:rsidP="00262CC4">
            <w:pPr>
              <w:jc w:val="center"/>
              <w:rPr>
                <w:rFonts w:ascii="Arial" w:eastAsia="Times New Roman" w:hAnsi="Arial" w:cs="Arial"/>
                <w:b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Cs/>
                <w:color w:val="202728"/>
                <w:sz w:val="24"/>
                <w:szCs w:val="24"/>
                <w:lang w:eastAsia="pl-PL"/>
              </w:rPr>
              <w:t>26</w:t>
            </w:r>
          </w:p>
        </w:tc>
      </w:tr>
      <w:tr w:rsidR="007621C2" w:rsidTr="00D03CCC">
        <w:trPr>
          <w:trHeight w:hRule="exact" w:val="566"/>
        </w:trPr>
        <w:tc>
          <w:tcPr>
            <w:tcW w:w="2518" w:type="dxa"/>
            <w:vAlign w:val="center"/>
          </w:tcPr>
          <w:p w:rsidR="007621C2" w:rsidRPr="00392AA6" w:rsidRDefault="007621C2" w:rsidP="00262CC4">
            <w:pP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 w:rsidRPr="00392AA6"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 xml:space="preserve">Liczba miejsc w </w:t>
            </w:r>
            <w:r w:rsidRPr="00392AA6">
              <w:rPr>
                <w:rFonts w:ascii="Arial" w:eastAsia="Times New Roman" w:hAnsi="Arial" w:cs="Arial"/>
                <w:b/>
                <w:i/>
                <w:iCs/>
                <w:color w:val="202728"/>
                <w:sz w:val="20"/>
                <w:szCs w:val="20"/>
                <w:lang w:eastAsia="pl-PL"/>
              </w:rPr>
              <w:t>FINALE</w:t>
            </w:r>
          </w:p>
        </w:tc>
        <w:tc>
          <w:tcPr>
            <w:tcW w:w="1418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3</w:t>
            </w:r>
          </w:p>
        </w:tc>
        <w:tc>
          <w:tcPr>
            <w:tcW w:w="1984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59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2</w:t>
            </w:r>
          </w:p>
        </w:tc>
        <w:tc>
          <w:tcPr>
            <w:tcW w:w="1560" w:type="dxa"/>
            <w:vAlign w:val="center"/>
          </w:tcPr>
          <w:p w:rsidR="007621C2" w:rsidRPr="00392AA6" w:rsidRDefault="007621C2" w:rsidP="00262CC4">
            <w:pPr>
              <w:jc w:val="center"/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</w:pPr>
            <w:r>
              <w:rPr>
                <w:rFonts w:ascii="Arial" w:eastAsia="Times New Roman" w:hAnsi="Arial" w:cs="Arial"/>
                <w:i/>
                <w:iCs/>
                <w:color w:val="202728"/>
                <w:sz w:val="20"/>
                <w:szCs w:val="20"/>
                <w:lang w:eastAsia="pl-PL"/>
              </w:rPr>
              <w:t>1</w:t>
            </w:r>
          </w:p>
        </w:tc>
        <w:tc>
          <w:tcPr>
            <w:tcW w:w="923" w:type="dxa"/>
            <w:vAlign w:val="center"/>
          </w:tcPr>
          <w:p w:rsidR="007621C2" w:rsidRPr="00CB163C" w:rsidRDefault="007621C2" w:rsidP="00262CC4">
            <w:pPr>
              <w:jc w:val="center"/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</w:pPr>
            <w:r w:rsidRPr="00CB163C">
              <w:rPr>
                <w:rFonts w:ascii="Arial" w:eastAsia="Times New Roman" w:hAnsi="Arial" w:cs="Arial"/>
                <w:b/>
                <w:i/>
                <w:iCs/>
                <w:color w:val="202728"/>
                <w:sz w:val="24"/>
                <w:szCs w:val="24"/>
                <w:lang w:eastAsia="pl-PL"/>
              </w:rPr>
              <w:t>8</w:t>
            </w:r>
          </w:p>
        </w:tc>
      </w:tr>
    </w:tbl>
    <w:p w:rsidR="00BD3394" w:rsidRDefault="00BD3394" w:rsidP="00D03CCC">
      <w:pPr>
        <w:spacing w:before="120" w:after="120"/>
        <w:jc w:val="both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>*Turniej finałowy „8 zespołowy” wynika z przyznanej liczby punktujących zespołów w ramach Systemu Sportu Młodzieżowego 2019.</w:t>
      </w:r>
    </w:p>
    <w:p w:rsidR="00D03CCC" w:rsidRPr="00DF3A66" w:rsidRDefault="00D03CCC" w:rsidP="00DF3A66">
      <w:pPr>
        <w:shd w:val="clear" w:color="auto" w:fill="FFFFFF"/>
        <w:spacing w:before="168" w:after="168" w:line="336" w:lineRule="atLeast"/>
        <w:jc w:val="both"/>
        <w:rPr>
          <w:rFonts w:ascii="Arial" w:hAnsi="Arial" w:cs="Arial"/>
          <w:b/>
          <w:color w:val="FF0000"/>
          <w:sz w:val="28"/>
          <w:szCs w:val="28"/>
        </w:rPr>
      </w:pPr>
      <w:r w:rsidRPr="00DC6225">
        <w:rPr>
          <w:rFonts w:ascii="Arial" w:hAnsi="Arial" w:cs="Arial"/>
          <w:b/>
          <w:color w:val="FF0000"/>
          <w:sz w:val="24"/>
          <w:szCs w:val="28"/>
        </w:rPr>
        <w:t>Koordynatorów poszczególnych ma</w:t>
      </w:r>
      <w:r w:rsidR="00DC6225" w:rsidRPr="00DC6225">
        <w:rPr>
          <w:rFonts w:ascii="Arial" w:hAnsi="Arial" w:cs="Arial"/>
          <w:b/>
          <w:color w:val="FF0000"/>
          <w:sz w:val="24"/>
          <w:szCs w:val="28"/>
        </w:rPr>
        <w:t xml:space="preserve">kroregionów prosimy o potwierdzenie wykorzystania </w:t>
      </w:r>
      <w:r w:rsidRPr="00DC6225">
        <w:rPr>
          <w:rFonts w:ascii="Arial" w:hAnsi="Arial" w:cs="Arial"/>
          <w:b/>
          <w:color w:val="FF0000"/>
          <w:sz w:val="24"/>
          <w:szCs w:val="28"/>
        </w:rPr>
        <w:t xml:space="preserve"> liczby przyznanych miejsc w turnieju finałowym do dnia 28 lutego 2019 r. </w:t>
      </w:r>
      <w:r w:rsidRPr="00D03CCC">
        <w:rPr>
          <w:rFonts w:ascii="Arial" w:hAnsi="Arial" w:cs="Arial"/>
          <w:color w:val="202728"/>
          <w:sz w:val="24"/>
          <w:szCs w:val="24"/>
        </w:rPr>
        <w:t>na adres e-mail </w:t>
      </w:r>
      <w:hyperlink r:id="rId8" w:history="1">
        <w:r w:rsidRPr="00D03CCC">
          <w:rPr>
            <w:rFonts w:ascii="Arial" w:hAnsi="Arial" w:cs="Arial"/>
            <w:color w:val="D81424"/>
            <w:sz w:val="24"/>
            <w:szCs w:val="24"/>
          </w:rPr>
          <w:t>wgid@pzunihokeja.pl</w:t>
        </w:r>
      </w:hyperlink>
      <w:r w:rsidRPr="00A678DF">
        <w:rPr>
          <w:rFonts w:ascii="Arial" w:hAnsi="Arial" w:cs="Arial"/>
          <w:color w:val="202728"/>
          <w:sz w:val="20"/>
          <w:szCs w:val="20"/>
        </w:rPr>
        <w:t xml:space="preserve">  </w:t>
      </w:r>
      <w:r w:rsidRPr="00D03CCC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bookmarkStart w:id="0" w:name="_GoBack"/>
      <w:bookmarkEnd w:id="0"/>
    </w:p>
    <w:p w:rsidR="00DF3A66" w:rsidRDefault="00BD3394" w:rsidP="00DF3A66">
      <w:pPr>
        <w:jc w:val="both"/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</w:pP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Jednocześnie WG</w:t>
      </w:r>
      <w:r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i</w:t>
      </w: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D zwraca się z prośbą o zgłaszanie się chętnych do organizacji turniejów finałowych do dnia </w:t>
      </w:r>
      <w:r w:rsidRPr="0043169A">
        <w:rPr>
          <w:rFonts w:ascii="Arial" w:eastAsia="Times New Roman" w:hAnsi="Arial" w:cs="Arial"/>
          <w:b/>
          <w:i/>
          <w:iCs/>
          <w:color w:val="202728"/>
          <w:sz w:val="24"/>
          <w:szCs w:val="24"/>
          <w:lang w:eastAsia="pl-PL"/>
        </w:rPr>
        <w:t>10.03.2019.</w:t>
      </w: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</w:p>
    <w:p w:rsidR="00CB163C" w:rsidRPr="00DF3A66" w:rsidRDefault="00BD3394" w:rsidP="00BD3394">
      <w:pPr>
        <w:jc w:val="both"/>
        <w:rPr>
          <w:rFonts w:ascii="Verdana" w:eastAsia="Times New Roman" w:hAnsi="Verdana" w:cs="Times New Roman"/>
          <w:color w:val="0D0D0D"/>
          <w:sz w:val="20"/>
          <w:szCs w:val="20"/>
          <w:lang w:eastAsia="pl-PL"/>
        </w:rPr>
      </w:pPr>
      <w:r w:rsidRPr="00BD3394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</w:t>
      </w:r>
      <w:r w:rsidR="00DF3A66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Finałowy turniej młodziczek -</w:t>
      </w:r>
      <w:r w:rsidR="00DF3A66" w:rsidRPr="00DF3A66">
        <w:rPr>
          <w:rFonts w:ascii="Verdana" w:eastAsia="Times New Roman" w:hAnsi="Verdana" w:cs="Times New Roman"/>
          <w:color w:val="0D0D0D"/>
          <w:sz w:val="20"/>
          <w:szCs w:val="20"/>
          <w:lang w:eastAsia="pl-PL"/>
        </w:rPr>
        <w:t>27-28.04.19</w:t>
      </w:r>
      <w:r w:rsidR="00DF3A66">
        <w:rPr>
          <w:rFonts w:ascii="Verdana" w:eastAsia="Times New Roman" w:hAnsi="Verdana" w:cs="Times New Roman"/>
          <w:color w:val="0D0D0D"/>
          <w:sz w:val="20"/>
          <w:szCs w:val="20"/>
          <w:lang w:eastAsia="pl-PL"/>
        </w:rPr>
        <w:t xml:space="preserve">    /   </w:t>
      </w:r>
      <w:r w:rsidR="00DF3A66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>Finałowy turniej</w:t>
      </w:r>
      <w:r w:rsidR="00DF3A66">
        <w:rPr>
          <w:rFonts w:ascii="Arial" w:eastAsia="Times New Roman" w:hAnsi="Arial" w:cs="Arial"/>
          <w:i/>
          <w:iCs/>
          <w:color w:val="202728"/>
          <w:sz w:val="24"/>
          <w:szCs w:val="24"/>
          <w:lang w:eastAsia="pl-PL"/>
        </w:rPr>
        <w:t xml:space="preserve"> młodzików-</w:t>
      </w:r>
      <w:r w:rsidR="00DF3A66">
        <w:rPr>
          <w:rFonts w:ascii="Verdana" w:eastAsia="Times New Roman" w:hAnsi="Verdana" w:cs="Times New Roman"/>
          <w:color w:val="0D0D0D"/>
          <w:sz w:val="20"/>
          <w:szCs w:val="20"/>
          <w:lang w:eastAsia="pl-PL"/>
        </w:rPr>
        <w:t xml:space="preserve"> </w:t>
      </w:r>
      <w:r w:rsidR="00DF3A66" w:rsidRPr="00DF3A66">
        <w:rPr>
          <w:rFonts w:ascii="Verdana" w:eastAsia="Times New Roman" w:hAnsi="Verdana" w:cs="Times New Roman"/>
          <w:color w:val="0D0D0D"/>
          <w:sz w:val="20"/>
          <w:szCs w:val="20"/>
          <w:lang w:eastAsia="pl-PL"/>
        </w:rPr>
        <w:t>11-12.05.19</w:t>
      </w:r>
    </w:p>
    <w:p w:rsidR="003712F5" w:rsidRPr="00A678DF" w:rsidRDefault="003712F5" w:rsidP="003712F5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Kryteria jakie należy przedstawić w ofercie: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możliwości noclegowe (miejsce noclegu, warunki, cena)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odległość noclegów od miejsca rozgrywek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sposoby wyżywienia uczestników wraz z kosztami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możliwość dojazdu (PKP, PKS)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charakterystykę hali sportowej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>formy promocji unihokeja na terenie miasta, gminy, powiatu (radio, telewizja lokalna i internetowa, prasa, kryterium podstawowym jest możliwość relacjonowania każdego spotkania on-line na stronie Polskiego Związku Unihokeja)</w:t>
      </w:r>
    </w:p>
    <w:p w:rsidR="003712F5" w:rsidRPr="00A678DF" w:rsidRDefault="003712F5" w:rsidP="003712F5">
      <w:pPr>
        <w:numPr>
          <w:ilvl w:val="0"/>
          <w:numId w:val="7"/>
        </w:numPr>
        <w:shd w:val="clear" w:color="auto" w:fill="FFFFFF"/>
        <w:spacing w:after="0" w:line="336" w:lineRule="atLeast"/>
        <w:ind w:left="225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lastRenderedPageBreak/>
        <w:t>przykłady nagradzania poszczególnych zawodniczek i zawodników oraz nagród zespołowych za zajęte w zawodach miejsce (najlepsze 6-ki turnieju, najlepszych zawodników poszczególnych meczów, dyplomy, puchary), np. ze środków finansowych sponsorów, samorządów terytorialnych lub innych źródeł</w:t>
      </w:r>
    </w:p>
    <w:p w:rsidR="003712F5" w:rsidRPr="00A678DF" w:rsidRDefault="003712F5" w:rsidP="003712F5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b/>
          <w:bCs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b/>
          <w:bCs/>
          <w:color w:val="202728"/>
          <w:sz w:val="20"/>
          <w:szCs w:val="20"/>
        </w:rPr>
        <w:t>Terminy i tryb wyboru ofert:</w:t>
      </w:r>
    </w:p>
    <w:p w:rsidR="003712F5" w:rsidRPr="00A678DF" w:rsidRDefault="003712F5" w:rsidP="003712F5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>
        <w:rPr>
          <w:rFonts w:ascii="Arial" w:hAnsi="Arial" w:cs="Arial"/>
          <w:color w:val="202728"/>
          <w:sz w:val="20"/>
          <w:szCs w:val="20"/>
        </w:rPr>
        <w:t>Ofertę na organizację finału</w:t>
      </w:r>
      <w:r w:rsidRPr="00A678DF">
        <w:rPr>
          <w:rFonts w:ascii="Arial" w:hAnsi="Arial" w:cs="Arial"/>
          <w:color w:val="202728"/>
          <w:sz w:val="20"/>
          <w:szCs w:val="20"/>
        </w:rPr>
        <w:t xml:space="preserve"> </w:t>
      </w:r>
      <w:r>
        <w:rPr>
          <w:rFonts w:ascii="Arial" w:hAnsi="Arial" w:cs="Arial"/>
          <w:color w:val="202728"/>
          <w:sz w:val="20"/>
          <w:szCs w:val="20"/>
        </w:rPr>
        <w:t>młodzików lub młodziczek</w:t>
      </w:r>
      <w:r w:rsidRPr="00A678DF">
        <w:rPr>
          <w:rFonts w:ascii="Arial" w:hAnsi="Arial" w:cs="Arial"/>
          <w:color w:val="202728"/>
          <w:sz w:val="20"/>
          <w:szCs w:val="20"/>
        </w:rPr>
        <w:t xml:space="preserve"> należy składać na adres</w:t>
      </w:r>
    </w:p>
    <w:p w:rsidR="003712F5" w:rsidRPr="00A678DF" w:rsidRDefault="003712F5" w:rsidP="003712F5">
      <w:pPr>
        <w:pStyle w:val="Akapitzlist"/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b/>
          <w:color w:val="202728"/>
          <w:sz w:val="20"/>
          <w:szCs w:val="20"/>
        </w:rPr>
      </w:pPr>
      <w:r w:rsidRPr="00A678DF">
        <w:rPr>
          <w:rFonts w:ascii="Arial" w:hAnsi="Arial" w:cs="Arial"/>
          <w:color w:val="202728"/>
          <w:sz w:val="20"/>
          <w:szCs w:val="20"/>
        </w:rPr>
        <w:t xml:space="preserve"> e-mail </w:t>
      </w:r>
      <w:hyperlink r:id="rId9" w:history="1">
        <w:r w:rsidRPr="00A678DF">
          <w:rPr>
            <w:rFonts w:ascii="Arial" w:hAnsi="Arial" w:cs="Arial"/>
            <w:color w:val="D81424"/>
            <w:sz w:val="20"/>
            <w:szCs w:val="20"/>
          </w:rPr>
          <w:t>wgid@pzunihokeja.pl</w:t>
        </w:r>
      </w:hyperlink>
      <w:r w:rsidRPr="00A678DF">
        <w:rPr>
          <w:rFonts w:ascii="Arial" w:hAnsi="Arial" w:cs="Arial"/>
          <w:color w:val="202728"/>
          <w:sz w:val="20"/>
          <w:szCs w:val="20"/>
        </w:rPr>
        <w:t xml:space="preserve">  do </w:t>
      </w:r>
      <w:r w:rsidRPr="00A678DF">
        <w:rPr>
          <w:rFonts w:ascii="Arial" w:hAnsi="Arial" w:cs="Arial"/>
          <w:b/>
          <w:color w:val="202728"/>
          <w:sz w:val="20"/>
          <w:szCs w:val="20"/>
        </w:rPr>
        <w:t>dnia </w:t>
      </w:r>
      <w:r>
        <w:rPr>
          <w:rFonts w:ascii="Arial" w:hAnsi="Arial" w:cs="Arial"/>
          <w:b/>
          <w:bCs/>
          <w:color w:val="202728"/>
          <w:sz w:val="20"/>
          <w:szCs w:val="20"/>
          <w:u w:val="single"/>
        </w:rPr>
        <w:t>10.03</w:t>
      </w:r>
      <w:r w:rsidRPr="00A678DF">
        <w:rPr>
          <w:rFonts w:ascii="Arial" w:hAnsi="Arial" w:cs="Arial"/>
          <w:b/>
          <w:bCs/>
          <w:color w:val="202728"/>
          <w:sz w:val="20"/>
          <w:szCs w:val="20"/>
          <w:u w:val="single"/>
        </w:rPr>
        <w:t>.2019 r.</w:t>
      </w:r>
    </w:p>
    <w:p w:rsidR="003712F5" w:rsidRPr="00A678DF" w:rsidRDefault="003712F5" w:rsidP="003712F5">
      <w:pPr>
        <w:shd w:val="clear" w:color="auto" w:fill="FFFFFF"/>
        <w:spacing w:before="168" w:after="168" w:line="336" w:lineRule="atLeast"/>
        <w:jc w:val="both"/>
        <w:rPr>
          <w:rFonts w:ascii="Arial" w:eastAsia="Times New Roman" w:hAnsi="Arial" w:cs="Arial"/>
          <w:color w:val="202728"/>
          <w:sz w:val="20"/>
          <w:szCs w:val="20"/>
        </w:rPr>
      </w:pPr>
      <w:r w:rsidRPr="00A678DF">
        <w:rPr>
          <w:rFonts w:ascii="Arial" w:eastAsia="Times New Roman" w:hAnsi="Arial" w:cs="Arial"/>
          <w:color w:val="202728"/>
          <w:sz w:val="20"/>
          <w:szCs w:val="20"/>
        </w:rPr>
        <w:t xml:space="preserve">Złożone oferty będą rozpatrywane przez WGiD, a decyzję o wyborze oferty poda przewodniczący WGiD. Podjęta decyzja ws. wyboru organizatora zostanie podana w komunikacie WGiD: </w:t>
      </w:r>
      <w:r w:rsidRPr="00A678DF">
        <w:rPr>
          <w:rFonts w:ascii="Arial" w:eastAsia="Times New Roman" w:hAnsi="Arial" w:cs="Arial"/>
          <w:b/>
          <w:color w:val="202728"/>
          <w:sz w:val="20"/>
          <w:szCs w:val="20"/>
        </w:rPr>
        <w:t xml:space="preserve">do </w:t>
      </w:r>
      <w:r>
        <w:rPr>
          <w:rFonts w:ascii="Arial" w:eastAsia="Times New Roman" w:hAnsi="Arial" w:cs="Arial"/>
          <w:b/>
          <w:color w:val="202728"/>
          <w:sz w:val="20"/>
          <w:szCs w:val="20"/>
        </w:rPr>
        <w:t>12.03</w:t>
      </w:r>
      <w:r w:rsidRPr="00A678DF">
        <w:rPr>
          <w:rFonts w:ascii="Arial" w:eastAsia="Times New Roman" w:hAnsi="Arial" w:cs="Arial"/>
          <w:b/>
          <w:color w:val="202728"/>
          <w:sz w:val="20"/>
          <w:szCs w:val="20"/>
        </w:rPr>
        <w:t>.2019</w:t>
      </w:r>
    </w:p>
    <w:p w:rsidR="00BD3394" w:rsidRDefault="00BD3394" w:rsidP="007D3B3E">
      <w:pPr>
        <w:jc w:val="right"/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</w:pPr>
    </w:p>
    <w:p w:rsidR="007D3B3E" w:rsidRDefault="00542FB1" w:rsidP="007D3B3E">
      <w:pPr>
        <w:jc w:val="right"/>
      </w:pPr>
      <w:r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t xml:space="preserve">Krzysztof Augustyniak </w:t>
      </w:r>
      <w:r w:rsidRPr="00E83A1B">
        <w:rPr>
          <w:rFonts w:ascii="Trebuchet MS" w:eastAsia="Times New Roman" w:hAnsi="Trebuchet MS" w:cs="Arial"/>
          <w:i/>
          <w:iCs/>
          <w:color w:val="202728"/>
          <w:sz w:val="21"/>
          <w:szCs w:val="21"/>
          <w:lang w:eastAsia="pl-PL"/>
        </w:rPr>
        <w:br/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Przewodniczący Wydziału Gier i Dyscypliny</w:t>
      </w:r>
      <w:r w:rsidRPr="00E83A1B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br/>
        <w:t>Polskiego Związku Unihokeja</w:t>
      </w:r>
    </w:p>
    <w:p w:rsidR="009E75CA" w:rsidRDefault="00EB20A0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 w:rsidRPr="002C6F91">
        <w:rPr>
          <w:rFonts w:ascii="Trebuchet MS" w:eastAsia="Times New Roman" w:hAnsi="Trebuchet MS" w:cs="Arial"/>
          <w:i/>
          <w:iCs/>
          <w:color w:val="202728"/>
          <w:sz w:val="18"/>
          <w:szCs w:val="18"/>
          <w:u w:val="single"/>
          <w:lang w:eastAsia="pl-PL"/>
        </w:rPr>
        <w:t>DO WIADOMOŚC:</w:t>
      </w:r>
      <w:r w:rsidR="00C07DC4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 </w:t>
      </w:r>
    </w:p>
    <w:p w:rsidR="00075E0A" w:rsidRDefault="007D3B3E" w:rsidP="007D3B3E"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1.</w:t>
      </w:r>
      <w:r w:rsidR="00075E0A"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Kl</w:t>
      </w: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 xml:space="preserve">uby  </w:t>
      </w:r>
      <w:r>
        <w:t xml:space="preserve">  </w:t>
      </w:r>
    </w:p>
    <w:p w:rsidR="00EB20A0" w:rsidRDefault="00075E0A" w:rsidP="007D3B3E">
      <w:pP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</w:pPr>
      <w:r>
        <w:rPr>
          <w:rFonts w:ascii="Trebuchet MS" w:eastAsia="Times New Roman" w:hAnsi="Trebuchet MS" w:cs="Arial"/>
          <w:i/>
          <w:iCs/>
          <w:color w:val="202728"/>
          <w:sz w:val="18"/>
          <w:szCs w:val="18"/>
          <w:lang w:eastAsia="pl-PL"/>
        </w:rPr>
        <w:t>2.Biuro PZUnihokeja</w:t>
      </w:r>
    </w:p>
    <w:sectPr w:rsidR="00EB20A0" w:rsidSect="00196E89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750" w:rsidRDefault="00324750" w:rsidP="00B14376">
      <w:pPr>
        <w:spacing w:after="0" w:line="240" w:lineRule="auto"/>
      </w:pPr>
      <w:r>
        <w:separator/>
      </w:r>
    </w:p>
  </w:endnote>
  <w:endnote w:type="continuationSeparator" w:id="0">
    <w:p w:rsidR="00324750" w:rsidRDefault="00324750" w:rsidP="00B14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287" w:usb1="0000000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  <w:szCs w:val="20"/>
      </w:rPr>
      <w:id w:val="-1967114016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:rsidR="0099353F" w:rsidRPr="00E91F7D" w:rsidRDefault="0099353F">
            <w:pPr>
              <w:pStyle w:val="Stopka"/>
              <w:jc w:val="right"/>
              <w:rPr>
                <w:sz w:val="20"/>
                <w:szCs w:val="20"/>
              </w:rPr>
            </w:pPr>
            <w:r w:rsidRPr="00E91F7D">
              <w:rPr>
                <w:sz w:val="20"/>
                <w:szCs w:val="20"/>
              </w:rPr>
              <w:t xml:space="preserve">Strona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PAGE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F3A66">
              <w:rPr>
                <w:b/>
                <w:bCs/>
                <w:noProof/>
                <w:sz w:val="20"/>
                <w:szCs w:val="20"/>
              </w:rPr>
              <w:t>2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  <w:r w:rsidRPr="00E91F7D">
              <w:rPr>
                <w:sz w:val="20"/>
                <w:szCs w:val="20"/>
              </w:rPr>
              <w:t xml:space="preserve"> z 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begin"/>
            </w:r>
            <w:r w:rsidRPr="00E91F7D">
              <w:rPr>
                <w:b/>
                <w:bCs/>
                <w:sz w:val="20"/>
                <w:szCs w:val="20"/>
              </w:rPr>
              <w:instrText>NUMPAGES</w:instrTex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separate"/>
            </w:r>
            <w:r w:rsidR="00DF3A66">
              <w:rPr>
                <w:b/>
                <w:bCs/>
                <w:noProof/>
                <w:sz w:val="20"/>
                <w:szCs w:val="20"/>
              </w:rPr>
              <w:t>2</w:t>
            </w:r>
            <w:r w:rsidR="001D083E" w:rsidRPr="00E91F7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99353F" w:rsidRPr="00E91F7D" w:rsidRDefault="0099353F" w:rsidP="00E91F7D">
    <w:pPr>
      <w:pStyle w:val="Stopka"/>
      <w:tabs>
        <w:tab w:val="clear" w:pos="4536"/>
        <w:tab w:val="clear" w:pos="9072"/>
      </w:tabs>
      <w:rPr>
        <w:b/>
        <w:sz w:val="16"/>
      </w:rPr>
    </w:pPr>
    <w:r w:rsidRPr="00E91F7D">
      <w:rPr>
        <w:b/>
        <w:sz w:val="16"/>
      </w:rPr>
      <w:t>Polski Związek Unihokeja</w:t>
    </w:r>
    <w:r w:rsidR="00E91F7D" w:rsidRPr="00E91F7D">
      <w:rPr>
        <w:b/>
        <w:sz w:val="16"/>
      </w:rPr>
      <w:tab/>
    </w:r>
    <w:r w:rsidR="00E91F7D">
      <w:rPr>
        <w:b/>
        <w:sz w:val="16"/>
      </w:rPr>
      <w:t xml:space="preserve"> </w:t>
    </w:r>
    <w:r w:rsidR="00E91F7D">
      <w:rPr>
        <w:b/>
        <w:sz w:val="16"/>
      </w:rPr>
      <w:tab/>
    </w:r>
    <w:r w:rsidR="00E91F7D" w:rsidRPr="00E91F7D">
      <w:rPr>
        <w:sz w:val="16"/>
      </w:rPr>
      <w:t>Członek Międzynarodowej Federacji Unihokeja (IFF)</w:t>
    </w:r>
  </w:p>
  <w:p w:rsidR="0099353F" w:rsidRPr="00915C6C" w:rsidRDefault="00B54492" w:rsidP="00E91F7D">
    <w:pPr>
      <w:pStyle w:val="Stopka"/>
      <w:tabs>
        <w:tab w:val="clear" w:pos="4536"/>
        <w:tab w:val="clear" w:pos="9072"/>
      </w:tabs>
      <w:rPr>
        <w:sz w:val="16"/>
      </w:rPr>
    </w:pPr>
    <w:r>
      <w:rPr>
        <w:sz w:val="16"/>
      </w:rPr>
      <w:t>a</w:t>
    </w:r>
    <w:r w:rsidR="005A220F">
      <w:rPr>
        <w:sz w:val="16"/>
      </w:rPr>
      <w:t>l</w:t>
    </w:r>
    <w:r w:rsidR="0099353F" w:rsidRPr="00915C6C">
      <w:rPr>
        <w:sz w:val="16"/>
      </w:rPr>
      <w:t>. Zwycięstwa 51, 80-213 Gdańsk</w:t>
    </w:r>
    <w:r w:rsidR="00E91F7D">
      <w:rPr>
        <w:sz w:val="16"/>
      </w:rPr>
      <w:tab/>
      <w:t>Członek Polskiego Komitetu Olimpijskiego (PKOl)</w:t>
    </w:r>
  </w:p>
  <w:p w:rsidR="0099353F" w:rsidRPr="00915C6C" w:rsidRDefault="0099353F" w:rsidP="0099353F">
    <w:pPr>
      <w:pStyle w:val="Stopka"/>
      <w:rPr>
        <w:sz w:val="16"/>
      </w:rPr>
    </w:pPr>
    <w:r w:rsidRPr="00915C6C">
      <w:rPr>
        <w:sz w:val="16"/>
      </w:rPr>
      <w:t>+48 601 617</w:t>
    </w:r>
    <w:r w:rsidR="00DC1996">
      <w:rPr>
        <w:sz w:val="16"/>
      </w:rPr>
      <w:t> </w:t>
    </w:r>
    <w:r w:rsidRPr="00915C6C">
      <w:rPr>
        <w:sz w:val="16"/>
      </w:rPr>
      <w:t>315</w:t>
    </w:r>
    <w:r w:rsidR="00DC1996">
      <w:rPr>
        <w:sz w:val="16"/>
      </w:rPr>
      <w:t xml:space="preserve">, biuro@pzunihokeja.pl </w:t>
    </w:r>
  </w:p>
  <w:p w:rsidR="0099353F" w:rsidRPr="0099353F" w:rsidRDefault="0099353F">
    <w:pPr>
      <w:pStyle w:val="Stopka"/>
      <w:rPr>
        <w:sz w:val="16"/>
      </w:rPr>
    </w:pPr>
    <w:r w:rsidRPr="00915C6C">
      <w:rPr>
        <w:sz w:val="16"/>
      </w:rPr>
      <w:t>www.pzunihokeja.p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750" w:rsidRDefault="00324750" w:rsidP="00B14376">
      <w:pPr>
        <w:spacing w:after="0" w:line="240" w:lineRule="auto"/>
      </w:pPr>
      <w:r>
        <w:separator/>
      </w:r>
    </w:p>
  </w:footnote>
  <w:footnote w:type="continuationSeparator" w:id="0">
    <w:p w:rsidR="00324750" w:rsidRDefault="00324750" w:rsidP="00B14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9E6" w:rsidRDefault="000719E6">
    <w:pPr>
      <w:pStyle w:val="Nagwek"/>
    </w:pPr>
    <w:r>
      <w:rPr>
        <w:noProof/>
        <w:lang w:eastAsia="pl-PL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1115</wp:posOffset>
          </wp:positionH>
          <wp:positionV relativeFrom="paragraph">
            <wp:posOffset>-78105</wp:posOffset>
          </wp:positionV>
          <wp:extent cx="1079500" cy="1079500"/>
          <wp:effectExtent l="0" t="0" r="6350" b="6350"/>
          <wp:wrapSquare wrapText="bothSides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ZUnihokej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950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0719E6" w:rsidRDefault="000719E6">
    <w:pPr>
      <w:pStyle w:val="Nagwek"/>
    </w:pPr>
  </w:p>
  <w:p w:rsidR="000719E6" w:rsidRDefault="000719E6">
    <w:pPr>
      <w:pStyle w:val="Nagwek"/>
    </w:pPr>
  </w:p>
  <w:p w:rsidR="000719E6" w:rsidRPr="00C031AE" w:rsidRDefault="000719E6">
    <w:pPr>
      <w:pStyle w:val="Nagwek"/>
      <w:rPr>
        <w:sz w:val="28"/>
        <w:szCs w:val="28"/>
      </w:rPr>
    </w:pPr>
  </w:p>
  <w:p w:rsidR="00542FB1" w:rsidRPr="00C031AE" w:rsidRDefault="00542FB1" w:rsidP="00542FB1">
    <w:pPr>
      <w:pStyle w:val="Nagwek"/>
      <w:jc w:val="right"/>
      <w:rPr>
        <w:rFonts w:ascii="Arial" w:hAnsi="Arial" w:cs="Arial"/>
        <w:b/>
        <w:sz w:val="28"/>
        <w:szCs w:val="28"/>
      </w:rPr>
    </w:pPr>
    <w:r w:rsidRPr="00C031AE">
      <w:rPr>
        <w:rFonts w:ascii="Arial" w:hAnsi="Arial" w:cs="Arial"/>
        <w:b/>
        <w:sz w:val="28"/>
        <w:szCs w:val="28"/>
      </w:rPr>
      <w:t xml:space="preserve">Wydział Gier i Dyscypliny  </w:t>
    </w:r>
  </w:p>
  <w:p w:rsidR="000719E6" w:rsidRPr="00196E89" w:rsidRDefault="00542FB1" w:rsidP="00542FB1">
    <w:pPr>
      <w:pStyle w:val="Nagwek"/>
      <w:jc w:val="right"/>
      <w:rPr>
        <w:rFonts w:ascii="Arial" w:hAnsi="Arial" w:cs="Arial"/>
        <w:b/>
        <w:sz w:val="24"/>
        <w:szCs w:val="24"/>
      </w:rPr>
    </w:pPr>
    <w:r w:rsidRPr="00196E89">
      <w:rPr>
        <w:rFonts w:ascii="Arial" w:hAnsi="Arial" w:cs="Arial"/>
        <w:b/>
        <w:sz w:val="24"/>
        <w:szCs w:val="24"/>
      </w:rPr>
      <w:t>Polskiego Związku Unihokeja</w:t>
    </w:r>
  </w:p>
  <w:p w:rsidR="00B14376" w:rsidRDefault="00324750">
    <w:pPr>
      <w:pStyle w:val="Nagwek"/>
    </w:pPr>
    <w:r>
      <w:rPr>
        <w:noProof/>
        <w:lang w:eastAsia="pl-PL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6.75pt;margin-top:1.85pt;width:513pt;height:0;z-index:251659264" o:connectortype="straight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A847E3"/>
    <w:multiLevelType w:val="multilevel"/>
    <w:tmpl w:val="32B0F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BF6F36"/>
    <w:multiLevelType w:val="hybridMultilevel"/>
    <w:tmpl w:val="81E22FF6"/>
    <w:lvl w:ilvl="0" w:tplc="0415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" w15:restartNumberingAfterBreak="0">
    <w:nsid w:val="559E4450"/>
    <w:multiLevelType w:val="multilevel"/>
    <w:tmpl w:val="D536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E9053E"/>
    <w:multiLevelType w:val="multilevel"/>
    <w:tmpl w:val="06AAE272"/>
    <w:lvl w:ilvl="0">
      <w:start w:val="1"/>
      <w:numFmt w:val="bullet"/>
      <w:lvlText w:val="•"/>
      <w:lvlJc w:val="left"/>
      <w:rPr>
        <w:rFonts w:ascii="Verdana" w:eastAsia="Verdana" w:hAnsi="Verdana" w:cs="Verdana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lang w:val="pl-PL" w:eastAsia="pl-PL" w:bidi="pl-PL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0C81435"/>
    <w:multiLevelType w:val="hybridMultilevel"/>
    <w:tmpl w:val="D616A9DE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E40518"/>
    <w:multiLevelType w:val="hybridMultilevel"/>
    <w:tmpl w:val="22F0B380"/>
    <w:lvl w:ilvl="0" w:tplc="A74A56E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3F5DAB"/>
    <w:multiLevelType w:val="hybridMultilevel"/>
    <w:tmpl w:val="D8826FE6"/>
    <w:lvl w:ilvl="0" w:tplc="2E46C36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I2MjEztTAzNrUwtDBW0lEKTi0uzszPAykwrgUA8DW4QywAAAA="/>
  </w:docVars>
  <w:rsids>
    <w:rsidRoot w:val="00B14376"/>
    <w:rsid w:val="00033631"/>
    <w:rsid w:val="00040D8F"/>
    <w:rsid w:val="00042C5B"/>
    <w:rsid w:val="000719E6"/>
    <w:rsid w:val="00071F63"/>
    <w:rsid w:val="00073E48"/>
    <w:rsid w:val="00075E0A"/>
    <w:rsid w:val="00090823"/>
    <w:rsid w:val="00101367"/>
    <w:rsid w:val="00147A87"/>
    <w:rsid w:val="00196E89"/>
    <w:rsid w:val="001B2FCC"/>
    <w:rsid w:val="001B4FA4"/>
    <w:rsid w:val="001C45D2"/>
    <w:rsid w:val="001D083E"/>
    <w:rsid w:val="001F7F78"/>
    <w:rsid w:val="00206610"/>
    <w:rsid w:val="002133D6"/>
    <w:rsid w:val="00216AAF"/>
    <w:rsid w:val="0029177E"/>
    <w:rsid w:val="002B209D"/>
    <w:rsid w:val="002C6F91"/>
    <w:rsid w:val="002D4B32"/>
    <w:rsid w:val="002E249A"/>
    <w:rsid w:val="00324750"/>
    <w:rsid w:val="00343F7A"/>
    <w:rsid w:val="00347A23"/>
    <w:rsid w:val="00351334"/>
    <w:rsid w:val="00362EE4"/>
    <w:rsid w:val="003712F5"/>
    <w:rsid w:val="003A26DD"/>
    <w:rsid w:val="003B1A0B"/>
    <w:rsid w:val="003E5BDB"/>
    <w:rsid w:val="003F511C"/>
    <w:rsid w:val="0043169A"/>
    <w:rsid w:val="004675F9"/>
    <w:rsid w:val="00474F7F"/>
    <w:rsid w:val="004810BA"/>
    <w:rsid w:val="00484988"/>
    <w:rsid w:val="00487DE0"/>
    <w:rsid w:val="004A2A7A"/>
    <w:rsid w:val="004F0E3D"/>
    <w:rsid w:val="00542FB1"/>
    <w:rsid w:val="005A220F"/>
    <w:rsid w:val="005D44BC"/>
    <w:rsid w:val="005F72FC"/>
    <w:rsid w:val="00606E08"/>
    <w:rsid w:val="00624A9F"/>
    <w:rsid w:val="00633A9B"/>
    <w:rsid w:val="006434B2"/>
    <w:rsid w:val="0065615D"/>
    <w:rsid w:val="0067734C"/>
    <w:rsid w:val="00684BEB"/>
    <w:rsid w:val="00707A63"/>
    <w:rsid w:val="0071305E"/>
    <w:rsid w:val="0071710A"/>
    <w:rsid w:val="00733E33"/>
    <w:rsid w:val="007407FD"/>
    <w:rsid w:val="00754706"/>
    <w:rsid w:val="007621C2"/>
    <w:rsid w:val="007D12FB"/>
    <w:rsid w:val="007D3B3E"/>
    <w:rsid w:val="007D7EB0"/>
    <w:rsid w:val="007F5D43"/>
    <w:rsid w:val="00855B0C"/>
    <w:rsid w:val="008B51D3"/>
    <w:rsid w:val="008C7D9C"/>
    <w:rsid w:val="008D2B44"/>
    <w:rsid w:val="008F4EEF"/>
    <w:rsid w:val="00915C6C"/>
    <w:rsid w:val="00920BC4"/>
    <w:rsid w:val="009349C8"/>
    <w:rsid w:val="0094531A"/>
    <w:rsid w:val="00985A07"/>
    <w:rsid w:val="0099353F"/>
    <w:rsid w:val="009A3B31"/>
    <w:rsid w:val="009B3A47"/>
    <w:rsid w:val="009B3ADB"/>
    <w:rsid w:val="009C7E78"/>
    <w:rsid w:val="009E1622"/>
    <w:rsid w:val="009E75CA"/>
    <w:rsid w:val="009F48C1"/>
    <w:rsid w:val="00A0592E"/>
    <w:rsid w:val="00A330B1"/>
    <w:rsid w:val="00A66E21"/>
    <w:rsid w:val="00A750E4"/>
    <w:rsid w:val="00A86213"/>
    <w:rsid w:val="00AD68BF"/>
    <w:rsid w:val="00AF24EF"/>
    <w:rsid w:val="00B14376"/>
    <w:rsid w:val="00B2015E"/>
    <w:rsid w:val="00B22664"/>
    <w:rsid w:val="00B3151C"/>
    <w:rsid w:val="00B47A0D"/>
    <w:rsid w:val="00B54492"/>
    <w:rsid w:val="00BB0D9D"/>
    <w:rsid w:val="00BB6392"/>
    <w:rsid w:val="00BC555A"/>
    <w:rsid w:val="00BD3394"/>
    <w:rsid w:val="00BF21BE"/>
    <w:rsid w:val="00C031AE"/>
    <w:rsid w:val="00C03D87"/>
    <w:rsid w:val="00C07DC4"/>
    <w:rsid w:val="00C14255"/>
    <w:rsid w:val="00CA3DB5"/>
    <w:rsid w:val="00CB163C"/>
    <w:rsid w:val="00D03CCC"/>
    <w:rsid w:val="00D25EED"/>
    <w:rsid w:val="00D3017C"/>
    <w:rsid w:val="00D420CA"/>
    <w:rsid w:val="00D738A8"/>
    <w:rsid w:val="00D959CF"/>
    <w:rsid w:val="00DB0AF1"/>
    <w:rsid w:val="00DB3D8C"/>
    <w:rsid w:val="00DC1996"/>
    <w:rsid w:val="00DC6225"/>
    <w:rsid w:val="00DE1B10"/>
    <w:rsid w:val="00DF3A66"/>
    <w:rsid w:val="00E32CC3"/>
    <w:rsid w:val="00E7110F"/>
    <w:rsid w:val="00E91F7D"/>
    <w:rsid w:val="00EB20A0"/>
    <w:rsid w:val="00EC000B"/>
    <w:rsid w:val="00EC6284"/>
    <w:rsid w:val="00EF3CF3"/>
    <w:rsid w:val="00F02C9F"/>
    <w:rsid w:val="00F41DF5"/>
    <w:rsid w:val="00F6666B"/>
    <w:rsid w:val="00F9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52D3EFC5-AF0A-42DF-9B6E-372922F27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750E4"/>
  </w:style>
  <w:style w:type="paragraph" w:styleId="Nagwek1">
    <w:name w:val="heading 1"/>
    <w:basedOn w:val="Normalny"/>
    <w:next w:val="Normalny"/>
    <w:link w:val="Nagwek1Znak"/>
    <w:uiPriority w:val="9"/>
    <w:qFormat/>
    <w:rsid w:val="004675F9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14376"/>
  </w:style>
  <w:style w:type="paragraph" w:styleId="Stopka">
    <w:name w:val="footer"/>
    <w:basedOn w:val="Normalny"/>
    <w:link w:val="StopkaZnak"/>
    <w:uiPriority w:val="99"/>
    <w:unhideWhenUsed/>
    <w:rsid w:val="00B143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14376"/>
  </w:style>
  <w:style w:type="paragraph" w:styleId="Tekstdymka">
    <w:name w:val="Balloon Text"/>
    <w:basedOn w:val="Normalny"/>
    <w:link w:val="TekstdymkaZnak"/>
    <w:uiPriority w:val="99"/>
    <w:semiHidden/>
    <w:unhideWhenUsed/>
    <w:rsid w:val="00B14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1437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DC1996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F94462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4675F9"/>
    <w:rPr>
      <w:rFonts w:ascii="Cambria" w:eastAsia="Times New Roman" w:hAnsi="Cambria" w:cs="Times New Roman"/>
      <w:b/>
      <w:bCs/>
      <w:kern w:val="32"/>
      <w:sz w:val="32"/>
      <w:szCs w:val="32"/>
      <w:lang w:eastAsia="pl-PL"/>
    </w:rPr>
  </w:style>
  <w:style w:type="paragraph" w:styleId="NormalnyWeb">
    <w:name w:val="Normal (Web)"/>
    <w:basedOn w:val="Normalny"/>
    <w:rsid w:val="0046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odstawowy">
    <w:name w:val="Body Text"/>
    <w:basedOn w:val="Normalny"/>
    <w:link w:val="TekstpodstawowyZnak"/>
    <w:rsid w:val="004675F9"/>
    <w:pPr>
      <w:spacing w:after="0" w:line="240" w:lineRule="auto"/>
    </w:pPr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4675F9"/>
    <w:rPr>
      <w:rFonts w:ascii="Times New Roman" w:eastAsia="Times New Roman" w:hAnsi="Times New Roman" w:cs="Times New Roman"/>
      <w:bCs/>
      <w:sz w:val="28"/>
      <w:szCs w:val="24"/>
      <w:lang w:eastAsia="pl-PL"/>
    </w:rPr>
  </w:style>
  <w:style w:type="table" w:customStyle="1" w:styleId="Tabelasiatki4akcent11">
    <w:name w:val="Tabela siatki 4 — akcent 11"/>
    <w:basedOn w:val="Standardowy"/>
    <w:uiPriority w:val="49"/>
    <w:rsid w:val="004675F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Odwoaniedokomentarza">
    <w:name w:val="annotation reference"/>
    <w:basedOn w:val="Domylnaczcionkaakapitu"/>
    <w:uiPriority w:val="99"/>
    <w:semiHidden/>
    <w:unhideWhenUsed/>
    <w:rsid w:val="00BB639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B6392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B639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B639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B6392"/>
    <w:rPr>
      <w:b/>
      <w:bCs/>
      <w:sz w:val="20"/>
      <w:szCs w:val="20"/>
    </w:rPr>
  </w:style>
  <w:style w:type="character" w:customStyle="1" w:styleId="Teksttreci5">
    <w:name w:val="Tekst treści (5)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single"/>
      <w:lang w:val="pl-PL" w:eastAsia="pl-PL" w:bidi="pl-PL"/>
    </w:rPr>
  </w:style>
  <w:style w:type="character" w:customStyle="1" w:styleId="Teksttreci2">
    <w:name w:val="Tekst treści (2)_"/>
    <w:basedOn w:val="Domylnaczcionkaakapitu"/>
    <w:link w:val="Teksttreci20"/>
    <w:rsid w:val="007D3B3E"/>
    <w:rPr>
      <w:rFonts w:ascii="Verdana" w:eastAsia="Verdana" w:hAnsi="Verdana" w:cs="Verdana"/>
      <w:sz w:val="20"/>
      <w:szCs w:val="20"/>
      <w:shd w:val="clear" w:color="auto" w:fill="FFFFFF"/>
    </w:rPr>
  </w:style>
  <w:style w:type="character" w:customStyle="1" w:styleId="Teksttreci510ptBezpogrubienia">
    <w:name w:val="Tekst treści (5) + 10 pt;Bez pogrubienia"/>
    <w:basedOn w:val="Domylnaczcionkaakapitu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20"/>
      <w:szCs w:val="20"/>
      <w:u w:val="none"/>
      <w:lang w:val="pl-PL" w:eastAsia="pl-PL" w:bidi="pl-PL"/>
    </w:rPr>
  </w:style>
  <w:style w:type="paragraph" w:customStyle="1" w:styleId="Teksttreci20">
    <w:name w:val="Tekst treści (2)"/>
    <w:basedOn w:val="Normalny"/>
    <w:link w:val="Teksttreci2"/>
    <w:rsid w:val="007D3B3E"/>
    <w:pPr>
      <w:widowControl w:val="0"/>
      <w:shd w:val="clear" w:color="auto" w:fill="FFFFFF"/>
      <w:spacing w:before="60" w:after="360" w:line="0" w:lineRule="atLeast"/>
      <w:ind w:hanging="360"/>
      <w:jc w:val="both"/>
    </w:pPr>
    <w:rPr>
      <w:rFonts w:ascii="Verdana" w:eastAsia="Verdana" w:hAnsi="Verdana" w:cs="Verdana"/>
      <w:sz w:val="20"/>
      <w:szCs w:val="20"/>
    </w:rPr>
  </w:style>
  <w:style w:type="character" w:customStyle="1" w:styleId="PogrubienieTeksttreci29pt">
    <w:name w:val="Pogrubienie;Tekst treści (2) + 9 pt"/>
    <w:basedOn w:val="Teksttreci2"/>
    <w:rsid w:val="007D3B3E"/>
    <w:rPr>
      <w:rFonts w:ascii="Verdana" w:eastAsia="Verdana" w:hAnsi="Verdana" w:cs="Verdana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shd w:val="clear" w:color="auto" w:fill="FFFFFF"/>
      <w:lang w:val="pl-PL" w:eastAsia="pl-PL" w:bidi="pl-PL"/>
    </w:rPr>
  </w:style>
  <w:style w:type="table" w:styleId="Tabela-Siatka">
    <w:name w:val="Table Grid"/>
    <w:basedOn w:val="Standardowy"/>
    <w:uiPriority w:val="59"/>
    <w:rsid w:val="00B2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id@pzunihokeja.p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wgid@pzunihokeja.p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6C438-275A-4B17-9078-F6D1D6FF9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29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ek</dc:creator>
  <cp:keywords>CTPClassification=CTP_NT</cp:keywords>
  <cp:lastModifiedBy>krzysztof augustyniak</cp:lastModifiedBy>
  <cp:revision>8</cp:revision>
  <dcterms:created xsi:type="dcterms:W3CDTF">2019-02-05T15:35:00Z</dcterms:created>
  <dcterms:modified xsi:type="dcterms:W3CDTF">2019-02-0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0064abe-4272-479d-8edd-8d8b674489a5</vt:lpwstr>
  </property>
  <property fmtid="{D5CDD505-2E9C-101B-9397-08002B2CF9AE}" pid="3" name="CTP_TimeStamp">
    <vt:lpwstr>2018-08-13 06:22:1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